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1EE59" w14:textId="69F05E34" w:rsidR="00D94790" w:rsidRDefault="006D0D8A" w:rsidP="006D0D8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2D Drawing to 3D solid conversion with Image Processing:</w:t>
      </w:r>
    </w:p>
    <w:p w14:paraId="455AEC39" w14:textId="6FD1745F" w:rsidR="006D0D8A" w:rsidRDefault="006D0D8A" w:rsidP="006D0D8A">
      <w:pPr>
        <w:rPr>
          <w:rFonts w:ascii="Times New Roman" w:hAnsi="Times New Roman" w:cs="Times New Roman"/>
          <w:sz w:val="24"/>
          <w:szCs w:val="24"/>
        </w:rPr>
      </w:pPr>
    </w:p>
    <w:p w14:paraId="516A4BBC" w14:textId="6B9B1691" w:rsidR="006D0D8A" w:rsidRDefault="006D0D8A" w:rsidP="006D0D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guage used: Python 3.6</w:t>
      </w:r>
    </w:p>
    <w:p w14:paraId="37BDB5CF" w14:textId="5027462F" w:rsidR="006D0D8A" w:rsidRDefault="006D0D8A" w:rsidP="006D0D8A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nput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mage showing Front, Top and Side view of model ( Without hidden edge removal) in First angle projection.</w:t>
      </w:r>
    </w:p>
    <w:p w14:paraId="0DBC614E" w14:textId="1D0A0C41" w:rsidR="006D0D8A" w:rsidRDefault="006D0D8A" w:rsidP="006D0D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 3D solid model (</w:t>
      </w:r>
      <w:r w:rsidRPr="006D0D8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6D0D8A">
        <w:rPr>
          <w:rFonts w:ascii="Times New Roman" w:hAnsi="Times New Roman" w:cs="Times New Roman"/>
          <w:b/>
          <w:bCs/>
          <w:sz w:val="24"/>
          <w:szCs w:val="24"/>
        </w:rPr>
        <w:t>scad</w:t>
      </w:r>
      <w:proofErr w:type="spellEnd"/>
      <w:r>
        <w:rPr>
          <w:rFonts w:ascii="Times New Roman" w:hAnsi="Times New Roman" w:cs="Times New Roman"/>
          <w:sz w:val="24"/>
          <w:szCs w:val="24"/>
        </w:rPr>
        <w:t>) format.</w:t>
      </w:r>
    </w:p>
    <w:p w14:paraId="2584E179" w14:textId="0708A638" w:rsidR="006D0D8A" w:rsidRDefault="006D0D8A" w:rsidP="006D0D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braries used: </w:t>
      </w:r>
      <w:r>
        <w:rPr>
          <w:rFonts w:ascii="Times New Roman" w:hAnsi="Times New Roman" w:cs="Times New Roman"/>
          <w:sz w:val="24"/>
          <w:szCs w:val="24"/>
        </w:rPr>
        <w:tab/>
        <w:t>1) Num</w:t>
      </w:r>
      <w:r w:rsidR="00FF2092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="00FF2092">
        <w:rPr>
          <w:rFonts w:ascii="Times New Roman" w:hAnsi="Times New Roman" w:cs="Times New Roman"/>
          <w:sz w:val="24"/>
          <w:szCs w:val="24"/>
        </w:rPr>
        <w:t>(Matrix</w:t>
      </w:r>
      <w:r>
        <w:rPr>
          <w:rFonts w:ascii="Times New Roman" w:hAnsi="Times New Roman" w:cs="Times New Roman"/>
          <w:sz w:val="24"/>
          <w:szCs w:val="24"/>
        </w:rPr>
        <w:t xml:space="preserve"> manipulation)</w:t>
      </w:r>
    </w:p>
    <w:p w14:paraId="29F247A9" w14:textId="44E10EB7" w:rsidR="006D0D8A" w:rsidRDefault="006D0D8A" w:rsidP="006D0D8A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</w:t>
      </w:r>
      <w:r w:rsidR="00FF2092">
        <w:rPr>
          <w:rFonts w:ascii="Times New Roman" w:hAnsi="Times New Roman" w:cs="Times New Roman"/>
          <w:sz w:val="24"/>
          <w:szCs w:val="24"/>
        </w:rPr>
        <w:t>OpenCV</w:t>
      </w:r>
      <w:r>
        <w:rPr>
          <w:rFonts w:ascii="Times New Roman" w:hAnsi="Times New Roman" w:cs="Times New Roman"/>
          <w:sz w:val="24"/>
          <w:szCs w:val="24"/>
        </w:rPr>
        <w:t xml:space="preserve"> (Image processing)</w:t>
      </w:r>
    </w:p>
    <w:p w14:paraId="2E5BAD0A" w14:textId="71DD6F8F" w:rsidR="006D0D8A" w:rsidRDefault="006D0D8A" w:rsidP="006D0D8A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</w:t>
      </w:r>
      <w:r w:rsidRPr="006D0D8A">
        <w:t xml:space="preserve"> </w:t>
      </w:r>
      <w:proofErr w:type="spellStart"/>
      <w:r w:rsidRPr="006D0D8A">
        <w:rPr>
          <w:rFonts w:ascii="Times New Roman" w:hAnsi="Times New Roman" w:cs="Times New Roman"/>
          <w:sz w:val="24"/>
          <w:szCs w:val="24"/>
        </w:rPr>
        <w:t>openpysc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( .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sc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generation)</w:t>
      </w:r>
    </w:p>
    <w:p w14:paraId="570DAA26" w14:textId="479420B6" w:rsidR="00FF2092" w:rsidRDefault="00F828C3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c </w:t>
      </w:r>
      <w:proofErr w:type="gramStart"/>
      <w:r>
        <w:rPr>
          <w:rFonts w:ascii="Times New Roman" w:hAnsi="Times New Roman" w:cs="Times New Roman"/>
          <w:sz w:val="24"/>
          <w:szCs w:val="24"/>
        </w:rPr>
        <w:t>steps</w:t>
      </w:r>
      <w:r w:rsidR="00FB7EB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B7EB2">
        <w:rPr>
          <w:rFonts w:ascii="Times New Roman" w:hAnsi="Times New Roman" w:cs="Times New Roman"/>
          <w:sz w:val="24"/>
          <w:szCs w:val="24"/>
        </w:rPr>
        <w:t>For cuboid geometry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3DF8FAB" w14:textId="6A42B5C6" w:rsidR="00F828C3" w:rsidRDefault="00F828C3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Convert image to greyscale image.</w:t>
      </w:r>
    </w:p>
    <w:p w14:paraId="1C44571C" w14:textId="5ACF3579" w:rsidR="00F828C3" w:rsidRDefault="00F828C3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Convert greyscale image to binary image using thresholding.</w:t>
      </w:r>
    </w:p>
    <w:p w14:paraId="5A434E2E" w14:textId="7EEB80C8" w:rsidR="00F828C3" w:rsidRDefault="00F828C3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Partition the binary image in </w:t>
      </w:r>
      <w:r w:rsidR="00FB7EB2">
        <w:rPr>
          <w:rFonts w:ascii="Times New Roman" w:hAnsi="Times New Roman" w:cs="Times New Roman"/>
          <w:sz w:val="24"/>
          <w:szCs w:val="24"/>
        </w:rPr>
        <w:t>Front, Top</w:t>
      </w:r>
      <w:r>
        <w:rPr>
          <w:rFonts w:ascii="Times New Roman" w:hAnsi="Times New Roman" w:cs="Times New Roman"/>
          <w:sz w:val="24"/>
          <w:szCs w:val="24"/>
        </w:rPr>
        <w:t xml:space="preserve"> and side image.</w:t>
      </w:r>
    </w:p>
    <w:p w14:paraId="0FA140D9" w14:textId="69581B4F" w:rsidR="00F828C3" w:rsidRDefault="00F828C3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  <w:r w:rsidR="00FB7EB2">
        <w:rPr>
          <w:rFonts w:ascii="Times New Roman" w:hAnsi="Times New Roman" w:cs="Times New Roman"/>
          <w:sz w:val="24"/>
          <w:szCs w:val="24"/>
        </w:rPr>
        <w:t xml:space="preserve"> Find contours on each image.</w:t>
      </w:r>
    </w:p>
    <w:p w14:paraId="741C8EAC" w14:textId="3C3B9E4E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Separate 4 vertex simple contours as blocks.</w:t>
      </w:r>
    </w:p>
    <w:p w14:paraId="5634E77B" w14:textId="7C6BFF7E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) Save the vertex information of each block in vertex list.</w:t>
      </w:r>
    </w:p>
    <w:p w14:paraId="56358B1E" w14:textId="547498BB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) Remove redundant vertices from the block.</w:t>
      </w:r>
    </w:p>
    <w:p w14:paraId="18141FCB" w14:textId="1452D8D0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) Find x-difference and y-difference in each vertex block.</w:t>
      </w:r>
    </w:p>
    <w:p w14:paraId="495468B9" w14:textId="3F475EDB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) Find vertices having same x coordinates and vertices having same y coordinates in each block.</w:t>
      </w:r>
    </w:p>
    <w:p w14:paraId="3B0FBBE0" w14:textId="77777777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)Check for the cuboid geometry by comparing vertices having same y coordinates in front view and side view and vertices having same x coordinates in front view and top view.</w:t>
      </w:r>
    </w:p>
    <w:p w14:paraId="2D07ABCE" w14:textId="77777777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) Find the length, width and depth of each cuboid found using x difference and y difference of respective blocks.</w:t>
      </w:r>
    </w:p>
    <w:p w14:paraId="703A50E3" w14:textId="77777777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) Find position of centroid using coordinates of blocks in different views.</w:t>
      </w:r>
    </w:p>
    <w:p w14:paraId="6183DAE7" w14:textId="77777777" w:rsidR="00FB7EB2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) Check whether the cuboid is completely inside another cuboid as a hole.</w:t>
      </w:r>
    </w:p>
    <w:p w14:paraId="32403554" w14:textId="77777777" w:rsidR="0051441A" w:rsidRDefault="00FB7EB2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)Depending on condition 13,</w:t>
      </w:r>
      <w:r w:rsidR="0051441A">
        <w:rPr>
          <w:rFonts w:ascii="Times New Roman" w:hAnsi="Times New Roman" w:cs="Times New Roman"/>
          <w:sz w:val="24"/>
          <w:szCs w:val="24"/>
        </w:rPr>
        <w:t xml:space="preserve"> decide whether cuboid is to be added or subtracted from the geometry.</w:t>
      </w:r>
    </w:p>
    <w:p w14:paraId="1166CA65" w14:textId="77777777" w:rsidR="0051441A" w:rsidRDefault="0051441A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) Make the geometry file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pysc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.</w:t>
      </w:r>
    </w:p>
    <w:p w14:paraId="627F6310" w14:textId="77777777" w:rsidR="00E81C58" w:rsidRDefault="00E81C58" w:rsidP="00FF2092">
      <w:pPr>
        <w:rPr>
          <w:rFonts w:ascii="Times New Roman" w:hAnsi="Times New Roman" w:cs="Times New Roman"/>
          <w:sz w:val="24"/>
          <w:szCs w:val="24"/>
        </w:rPr>
      </w:pPr>
    </w:p>
    <w:p w14:paraId="779A777C" w14:textId="77777777" w:rsidR="00E81C58" w:rsidRDefault="00E81C58" w:rsidP="00FF2092">
      <w:pPr>
        <w:rPr>
          <w:rFonts w:ascii="Times New Roman" w:hAnsi="Times New Roman" w:cs="Times New Roman"/>
          <w:sz w:val="24"/>
          <w:szCs w:val="24"/>
        </w:rPr>
      </w:pPr>
    </w:p>
    <w:p w14:paraId="5F8E077B" w14:textId="77777777" w:rsidR="00E81C58" w:rsidRDefault="00E81C58" w:rsidP="00FF2092">
      <w:pPr>
        <w:rPr>
          <w:rFonts w:ascii="Times New Roman" w:hAnsi="Times New Roman" w:cs="Times New Roman"/>
          <w:sz w:val="24"/>
          <w:szCs w:val="24"/>
        </w:rPr>
      </w:pPr>
    </w:p>
    <w:p w14:paraId="36077FE7" w14:textId="08BC7DAA" w:rsidR="00E81C58" w:rsidRDefault="00E81C58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ample Examples:</w:t>
      </w:r>
    </w:p>
    <w:p w14:paraId="422D8A8C" w14:textId="0128590F" w:rsidR="00E81C58" w:rsidRDefault="00E81C58" w:rsidP="00E84D20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: Simple cuboid</w:t>
      </w:r>
      <w:r w:rsidR="00E84D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982B0D" wp14:editId="04695B1D">
            <wp:extent cx="4124325" cy="317469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25" cy="3191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D4C5A" w14:textId="4196B924" w:rsidR="00E84D20" w:rsidRDefault="00E84D20" w:rsidP="00827503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14:paraId="31F410C3" w14:textId="2D005778" w:rsidR="00E84D20" w:rsidRPr="00E81C58" w:rsidRDefault="00E84D20" w:rsidP="00E84D2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A4499E" wp14:editId="17A928A3">
            <wp:extent cx="4371975" cy="4191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A24E" w14:textId="77777777" w:rsidR="00E81C58" w:rsidRDefault="00E81C58" w:rsidP="00FF2092">
      <w:pPr>
        <w:rPr>
          <w:rFonts w:ascii="Times New Roman" w:hAnsi="Times New Roman" w:cs="Times New Roman"/>
          <w:sz w:val="24"/>
          <w:szCs w:val="24"/>
        </w:rPr>
      </w:pPr>
    </w:p>
    <w:p w14:paraId="300EBF6B" w14:textId="58C293B6" w:rsidR="00FB7EB2" w:rsidRDefault="0051441A" w:rsidP="00FF20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7EB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C300586" w14:textId="2CDA9983" w:rsidR="00F828C3" w:rsidRDefault="00EF06DA" w:rsidP="00EF06D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)Combining cuboids:</w:t>
      </w:r>
      <w:r w:rsidR="00C66F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576563" wp14:editId="01B15D8C">
            <wp:extent cx="4448175" cy="3539408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22" cy="355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FF36E" w14:textId="1C1B8E68" w:rsidR="00C66FCD" w:rsidRDefault="00C66FCD" w:rsidP="00EF06D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14:paraId="63F33503" w14:textId="125986F0" w:rsidR="006D0D8A" w:rsidRDefault="008A3770" w:rsidP="008A377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5F0743" wp14:editId="424CAB6F">
            <wp:extent cx="3667125" cy="4684796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0314" cy="47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A4EDA" w14:textId="6BF42E75" w:rsidR="008A3770" w:rsidRDefault="008A3770" w:rsidP="008A377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)Subtracting cuboid: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8A41B1" wp14:editId="52FA6B53">
            <wp:extent cx="4600575" cy="37608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232" cy="376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A74082" w14:textId="2F05E30E" w:rsidR="008A3770" w:rsidRDefault="008A3770" w:rsidP="008A377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14:paraId="0FE4588B" w14:textId="74D2ED28" w:rsidR="007D237A" w:rsidRPr="006D0D8A" w:rsidRDefault="007D237A" w:rsidP="008A377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E11782" wp14:editId="518A9973">
            <wp:extent cx="3886403" cy="4152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8766" cy="4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237A" w:rsidRPr="006D0D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F0888"/>
    <w:multiLevelType w:val="hybridMultilevel"/>
    <w:tmpl w:val="EB78FC4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DAwMDayMLE0NLZU0lEKTi0uzszPAykwqgUAl/KtnCwAAAA="/>
  </w:docVars>
  <w:rsids>
    <w:rsidRoot w:val="00511455"/>
    <w:rsid w:val="00511455"/>
    <w:rsid w:val="0051441A"/>
    <w:rsid w:val="006D0D8A"/>
    <w:rsid w:val="007D237A"/>
    <w:rsid w:val="00827503"/>
    <w:rsid w:val="008A3770"/>
    <w:rsid w:val="00984BA3"/>
    <w:rsid w:val="00C66FCD"/>
    <w:rsid w:val="00D94790"/>
    <w:rsid w:val="00E81C58"/>
    <w:rsid w:val="00E84D20"/>
    <w:rsid w:val="00EF06DA"/>
    <w:rsid w:val="00F828C3"/>
    <w:rsid w:val="00FB7EB2"/>
    <w:rsid w:val="00FF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156DE"/>
  <w15:chartTrackingRefBased/>
  <w15:docId w15:val="{B72EDF2D-22EB-4221-ACC0-EE1A31DD3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C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pawar</dc:creator>
  <cp:keywords/>
  <dc:description/>
  <cp:lastModifiedBy>prateek pawar</cp:lastModifiedBy>
  <cp:revision>13</cp:revision>
  <cp:lastPrinted>2019-12-04T05:46:00Z</cp:lastPrinted>
  <dcterms:created xsi:type="dcterms:W3CDTF">2019-12-04T05:13:00Z</dcterms:created>
  <dcterms:modified xsi:type="dcterms:W3CDTF">2019-12-04T05:46:00Z</dcterms:modified>
</cp:coreProperties>
</file>